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878" w:type="dxa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787"/>
        <w:gridCol w:w="2467"/>
        <w:gridCol w:w="7624"/>
      </w:tblGrid>
      <w:tr w:rsidR="00713222" w14:paraId="43C755F8" w14:textId="77777777" w:rsidTr="00D81D8C">
        <w:trPr>
          <w:trHeight w:val="290"/>
        </w:trPr>
        <w:tc>
          <w:tcPr>
            <w:tcW w:w="10878" w:type="dxa"/>
            <w:gridSpan w:val="3"/>
          </w:tcPr>
          <w:p w14:paraId="0B2273F6" w14:textId="77777777" w:rsidR="00713222" w:rsidRPr="00794E91" w:rsidRDefault="00713222" w:rsidP="00713222">
            <w:pPr>
              <w:pStyle w:val="Title"/>
              <w:jc w:val="center"/>
              <w:rPr>
                <w:b/>
              </w:rPr>
            </w:pPr>
            <w:r w:rsidRPr="0000584D">
              <w:rPr>
                <w:b/>
                <w:color w:val="242852" w:themeColor="text2"/>
                <w:sz w:val="72"/>
              </w:rPr>
              <w:t>DS200 Open Procedures</w:t>
            </w:r>
          </w:p>
        </w:tc>
      </w:tr>
      <w:tr w:rsidR="00794E91" w14:paraId="1A46DDC1" w14:textId="77777777" w:rsidTr="00D81D8C">
        <w:trPr>
          <w:trHeight w:val="273"/>
        </w:trPr>
        <w:tc>
          <w:tcPr>
            <w:tcW w:w="787" w:type="dxa"/>
          </w:tcPr>
          <w:p w14:paraId="5139EE5F" w14:textId="77777777" w:rsidR="00713222" w:rsidRPr="00713222" w:rsidRDefault="006F18DE" w:rsidP="006F18DE">
            <w:pPr>
              <w:rPr>
                <w:rStyle w:val="SubtleEmphasis"/>
              </w:rPr>
            </w:pPr>
            <w:r>
              <w:rPr>
                <w:i/>
                <w:iCs/>
                <w:noProof/>
                <w:color w:val="404040" w:themeColor="text1" w:themeTint="BF"/>
              </w:rPr>
              <w:drawing>
                <wp:inline distT="0" distB="0" distL="0" distR="0" wp14:anchorId="7B0494A2" wp14:editId="79C7129E">
                  <wp:extent cx="352425" cy="352425"/>
                  <wp:effectExtent l="0" t="0" r="0" b="9525"/>
                  <wp:docPr id="2" name="Graphic 2" descr="Inform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nformation.sv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425" cy="352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91" w:type="dxa"/>
            <w:gridSpan w:val="2"/>
            <w:vAlign w:val="center"/>
          </w:tcPr>
          <w:p w14:paraId="367AA634" w14:textId="14D314EF" w:rsidR="00713222" w:rsidRPr="005151D6" w:rsidRDefault="00713222" w:rsidP="00713222">
            <w:pPr>
              <w:rPr>
                <w:rStyle w:val="SubtleEmphasis"/>
              </w:rPr>
            </w:pPr>
            <w:r w:rsidRPr="005151D6">
              <w:rPr>
                <w:rStyle w:val="SubtleEmphasis"/>
              </w:rPr>
              <w:t xml:space="preserve">Before you begin, be sure you have the </w:t>
            </w:r>
            <w:r w:rsidR="007246E1" w:rsidRPr="005151D6">
              <w:rPr>
                <w:rStyle w:val="SubtleEmphasis"/>
              </w:rPr>
              <w:t>Election Code</w:t>
            </w:r>
            <w:r w:rsidR="00097697" w:rsidRPr="005151D6">
              <w:rPr>
                <w:rStyle w:val="SubtleEmphasis"/>
              </w:rPr>
              <w:t>, barrel key</w:t>
            </w:r>
            <w:r w:rsidRPr="005151D6">
              <w:rPr>
                <w:rStyle w:val="SubtleEmphasis"/>
              </w:rPr>
              <w:t xml:space="preserve"> and ballot box key</w:t>
            </w:r>
            <w:r w:rsidR="008119ED" w:rsidRPr="005151D6">
              <w:rPr>
                <w:rStyle w:val="SubtleEmphasis"/>
              </w:rPr>
              <w:t>.</w:t>
            </w:r>
          </w:p>
        </w:tc>
      </w:tr>
      <w:tr w:rsidR="00794E91" w14:paraId="118CD267" w14:textId="77777777" w:rsidTr="00D81D8C">
        <w:trPr>
          <w:trHeight w:val="1593"/>
        </w:trPr>
        <w:tc>
          <w:tcPr>
            <w:tcW w:w="3254" w:type="dxa"/>
            <w:gridSpan w:val="2"/>
          </w:tcPr>
          <w:p w14:paraId="2BB5E5D1" w14:textId="77777777" w:rsidR="00713222" w:rsidRDefault="003C3204" w:rsidP="00B656E2">
            <w:pPr>
              <w:spacing w:before="240"/>
              <w:jc w:val="center"/>
            </w:pPr>
            <w:r>
              <w:rPr>
                <w:noProof/>
              </w:rPr>
              <w:drawing>
                <wp:inline distT="0" distB="0" distL="0" distR="0" wp14:anchorId="65223CB2" wp14:editId="4EB24415">
                  <wp:extent cx="1429263" cy="8001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DS200-Battery.jp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97" r="5687" b="9871"/>
                          <a:stretch/>
                        </pic:blipFill>
                        <pic:spPr bwMode="auto">
                          <a:xfrm>
                            <a:off x="0" y="0"/>
                            <a:ext cx="1443504" cy="8080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24" w:type="dxa"/>
            <w:shd w:val="clear" w:color="auto" w:fill="F2F2F2" w:themeFill="background1" w:themeFillShade="F2"/>
          </w:tcPr>
          <w:p w14:paraId="7C3E5F4F" w14:textId="312A1C1C" w:rsidR="00713222" w:rsidRPr="005151D6" w:rsidRDefault="00713222" w:rsidP="00A85780">
            <w:pPr>
              <w:pStyle w:val="ListParagraph"/>
              <w:numPr>
                <w:ilvl w:val="0"/>
                <w:numId w:val="1"/>
              </w:numPr>
            </w:pPr>
            <w:r w:rsidRPr="005151D6">
              <w:t>Using the ballot box key, unlock the back door and plug in</w:t>
            </w:r>
            <w:r w:rsidR="00FE2D84" w:rsidRPr="005151D6">
              <w:t xml:space="preserve"> </w:t>
            </w:r>
            <w:r w:rsidRPr="005151D6">
              <w:t>the power cord.</w:t>
            </w:r>
          </w:p>
          <w:p w14:paraId="7FDB5879" w14:textId="77777777" w:rsidR="00713222" w:rsidRPr="005151D6" w:rsidRDefault="00713222" w:rsidP="00A85780">
            <w:pPr>
              <w:pStyle w:val="ListParagraph"/>
            </w:pPr>
            <w:r w:rsidRPr="005151D6">
              <w:t xml:space="preserve">Using the ballot box key, unlock and confirm the auxiliary and main ballot compartments are empty.  </w:t>
            </w:r>
          </w:p>
          <w:p w14:paraId="1CDE270D" w14:textId="77777777" w:rsidR="00713222" w:rsidRPr="005151D6" w:rsidRDefault="00713222" w:rsidP="00A85780">
            <w:pPr>
              <w:pStyle w:val="ListParagraph"/>
            </w:pPr>
            <w:r w:rsidRPr="005151D6">
              <w:t>Lock the auxiliary and main ballot compartments.</w:t>
            </w:r>
          </w:p>
        </w:tc>
      </w:tr>
      <w:tr w:rsidR="00794E91" w14:paraId="306943B9" w14:textId="77777777" w:rsidTr="00D81D8C">
        <w:trPr>
          <w:trHeight w:val="273"/>
        </w:trPr>
        <w:tc>
          <w:tcPr>
            <w:tcW w:w="3254" w:type="dxa"/>
            <w:gridSpan w:val="2"/>
          </w:tcPr>
          <w:p w14:paraId="62706121" w14:textId="77777777" w:rsidR="00713222" w:rsidRDefault="003C3204" w:rsidP="00794E9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95BE739" wp14:editId="137FE3FC">
                  <wp:extent cx="1447165" cy="1114425"/>
                  <wp:effectExtent l="0" t="0" r="635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DS200-OpenLid.jp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714" t="1" r="14435" b="-59"/>
                          <a:stretch/>
                        </pic:blipFill>
                        <pic:spPr bwMode="auto">
                          <a:xfrm>
                            <a:off x="0" y="0"/>
                            <a:ext cx="1453820" cy="1119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24" w:type="dxa"/>
            <w:shd w:val="clear" w:color="auto" w:fill="F2F2F2" w:themeFill="background1" w:themeFillShade="F2"/>
          </w:tcPr>
          <w:p w14:paraId="0C4B132C" w14:textId="77777777" w:rsidR="00713222" w:rsidRPr="005151D6" w:rsidRDefault="00713222" w:rsidP="00A85780">
            <w:pPr>
              <w:pStyle w:val="ListParagraph"/>
              <w:numPr>
                <w:ilvl w:val="0"/>
                <w:numId w:val="1"/>
              </w:numPr>
            </w:pPr>
            <w:r w:rsidRPr="005151D6">
              <w:t xml:space="preserve">Using the ballot box key, unlock and open the ballot box lid. </w:t>
            </w:r>
          </w:p>
          <w:p w14:paraId="372B2CD7" w14:textId="77777777" w:rsidR="00713222" w:rsidRPr="005151D6" w:rsidRDefault="00713222" w:rsidP="00A85780">
            <w:pPr>
              <w:pStyle w:val="ListParagraph"/>
            </w:pPr>
            <w:r w:rsidRPr="005151D6">
              <w:t>Using the barrel key, unlock and gently lift the screen. The DS200 will power up automatically.</w:t>
            </w:r>
          </w:p>
          <w:p w14:paraId="0E64143E" w14:textId="24C58BA9" w:rsidR="00713222" w:rsidRPr="005151D6" w:rsidRDefault="00713222" w:rsidP="00A85780">
            <w:pPr>
              <w:pStyle w:val="ListParagraph"/>
              <w:rPr>
                <w:i/>
              </w:rPr>
            </w:pPr>
            <w:r w:rsidRPr="005151D6">
              <w:t>Note:</w:t>
            </w:r>
            <w:r w:rsidRPr="005151D6">
              <w:rPr>
                <w:i/>
              </w:rPr>
              <w:t xml:space="preserve"> </w:t>
            </w:r>
            <w:r w:rsidR="00373B45" w:rsidRPr="005151D6">
              <w:rPr>
                <w:i/>
              </w:rPr>
              <w:t>I</w:t>
            </w:r>
            <w:r w:rsidRPr="005151D6">
              <w:rPr>
                <w:i/>
              </w:rPr>
              <w:t xml:space="preserve">f the DS200 does not power up upon lifting the screen, use the barrel key to unlock the left </w:t>
            </w:r>
            <w:r w:rsidR="00E25EB3" w:rsidRPr="005151D6">
              <w:rPr>
                <w:i/>
              </w:rPr>
              <w:t xml:space="preserve">side </w:t>
            </w:r>
            <w:r w:rsidRPr="005151D6">
              <w:rPr>
                <w:i/>
              </w:rPr>
              <w:t>access door and press the Power button.</w:t>
            </w:r>
          </w:p>
        </w:tc>
      </w:tr>
      <w:tr w:rsidR="00794E91" w14:paraId="58448A2F" w14:textId="77777777" w:rsidTr="00D81D8C">
        <w:trPr>
          <w:trHeight w:val="290"/>
        </w:trPr>
        <w:tc>
          <w:tcPr>
            <w:tcW w:w="3254" w:type="dxa"/>
            <w:gridSpan w:val="2"/>
          </w:tcPr>
          <w:p w14:paraId="5157E8B2" w14:textId="17BBD69D" w:rsidR="00713222" w:rsidRDefault="004E3322" w:rsidP="00277CE8">
            <w:pPr>
              <w:jc w:val="center"/>
              <w:rPr>
                <w:noProof/>
              </w:rPr>
            </w:pPr>
            <w:r>
              <w:rPr>
                <w:rFonts w:ascii="Gill Sans MT" w:hAnsi="Gill Sans MT"/>
                <w:noProof/>
                <w:sz w:val="16"/>
                <w:szCs w:val="16"/>
              </w:rPr>
              <w:drawing>
                <wp:inline distT="0" distB="0" distL="0" distR="0" wp14:anchorId="1C24FEA8" wp14:editId="5314B5E6">
                  <wp:extent cx="1828116" cy="933450"/>
                  <wp:effectExtent l="0" t="0" r="127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S200%20Images/DS200-Close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7663"/>
                          <a:stretch/>
                        </pic:blipFill>
                        <pic:spPr bwMode="auto">
                          <a:xfrm>
                            <a:off x="0" y="0"/>
                            <a:ext cx="1828800" cy="9337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24" w:type="dxa"/>
            <w:shd w:val="clear" w:color="auto" w:fill="F2F2F2" w:themeFill="background1" w:themeFillShade="F2"/>
          </w:tcPr>
          <w:p w14:paraId="3486E25C" w14:textId="77777777" w:rsidR="00713222" w:rsidRPr="005151D6" w:rsidRDefault="00713222" w:rsidP="00A85780">
            <w:pPr>
              <w:pStyle w:val="ListParagraph"/>
              <w:numPr>
                <w:ilvl w:val="0"/>
                <w:numId w:val="1"/>
              </w:numPr>
            </w:pPr>
            <w:r w:rsidRPr="005151D6">
              <w:t>Using the barrel key, unlock and open the left side access door and insert the Election Definition flash drive.</w:t>
            </w:r>
          </w:p>
          <w:p w14:paraId="35A6BA44" w14:textId="2607F47A" w:rsidR="00713222" w:rsidRPr="005151D6" w:rsidRDefault="00713222" w:rsidP="00A85780">
            <w:pPr>
              <w:pStyle w:val="ListParagraph"/>
            </w:pPr>
            <w:r w:rsidRPr="005151D6">
              <w:t xml:space="preserve">When prompted, enter the </w:t>
            </w:r>
            <w:r w:rsidR="007246E1" w:rsidRPr="005151D6">
              <w:t>Election Code</w:t>
            </w:r>
            <w:r w:rsidRPr="005151D6">
              <w:t>.</w:t>
            </w:r>
          </w:p>
        </w:tc>
      </w:tr>
      <w:tr w:rsidR="00794E91" w14:paraId="5F72ED9C" w14:textId="77777777" w:rsidTr="00D81D8C">
        <w:trPr>
          <w:trHeight w:val="273"/>
        </w:trPr>
        <w:tc>
          <w:tcPr>
            <w:tcW w:w="3254" w:type="dxa"/>
            <w:gridSpan w:val="2"/>
          </w:tcPr>
          <w:p w14:paraId="587611DA" w14:textId="77777777" w:rsidR="00713222" w:rsidRDefault="00794E91" w:rsidP="00277CE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4DB842C" wp14:editId="2D07F79F">
                  <wp:extent cx="1828800" cy="1011297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DS200-OpenPoll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0112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24" w:type="dxa"/>
            <w:shd w:val="clear" w:color="auto" w:fill="F2F2F2" w:themeFill="background1" w:themeFillShade="F2"/>
          </w:tcPr>
          <w:p w14:paraId="4497BDCC" w14:textId="77777777" w:rsidR="00713222" w:rsidRPr="005151D6" w:rsidRDefault="00713222" w:rsidP="00A85780">
            <w:pPr>
              <w:pStyle w:val="ListParagraph"/>
              <w:numPr>
                <w:ilvl w:val="0"/>
                <w:numId w:val="1"/>
              </w:numPr>
            </w:pPr>
            <w:r w:rsidRPr="005151D6">
              <w:t xml:space="preserve">The Configuration Report will automatically print. </w:t>
            </w:r>
          </w:p>
          <w:p w14:paraId="0C5920A4" w14:textId="74464D76" w:rsidR="00713222" w:rsidRPr="005151D6" w:rsidRDefault="00637E90" w:rsidP="00A85780">
            <w:pPr>
              <w:pStyle w:val="ListParagraph"/>
            </w:pPr>
            <w:r w:rsidRPr="005151D6">
              <w:t>Green check marks confirm that the</w:t>
            </w:r>
            <w:r w:rsidR="00713222" w:rsidRPr="005151D6">
              <w:t xml:space="preserve"> Election Definition is </w:t>
            </w:r>
            <w:r w:rsidR="00506B42" w:rsidRPr="005151D6">
              <w:t>found,</w:t>
            </w:r>
            <w:r w:rsidR="00713222" w:rsidRPr="005151D6">
              <w:t xml:space="preserve"> and </w:t>
            </w:r>
            <w:r w:rsidRPr="005151D6">
              <w:t xml:space="preserve">that </w:t>
            </w:r>
            <w:r w:rsidR="00713222" w:rsidRPr="005151D6">
              <w:t>the unit is connected to power</w:t>
            </w:r>
            <w:r w:rsidRPr="005151D6">
              <w:t>.</w:t>
            </w:r>
            <w:r w:rsidR="00713222" w:rsidRPr="005151D6">
              <w:t xml:space="preserve"> </w:t>
            </w:r>
            <w:r w:rsidRPr="005151D6">
              <w:t>T</w:t>
            </w:r>
            <w:r w:rsidR="00713222" w:rsidRPr="005151D6">
              <w:t xml:space="preserve">ouch </w:t>
            </w:r>
            <w:r w:rsidR="00713222" w:rsidRPr="005151D6">
              <w:rPr>
                <w:b/>
              </w:rPr>
              <w:t>Open Poll</w:t>
            </w:r>
            <w:r w:rsidR="00713222" w:rsidRPr="005151D6">
              <w:t xml:space="preserve">. </w:t>
            </w:r>
          </w:p>
          <w:p w14:paraId="5245EBC6" w14:textId="590321F8" w:rsidR="00713222" w:rsidRPr="005151D6" w:rsidRDefault="00713222" w:rsidP="00A85780">
            <w:pPr>
              <w:pStyle w:val="ListParagraph"/>
              <w:rPr>
                <w:i/>
              </w:rPr>
            </w:pPr>
            <w:r w:rsidRPr="005151D6">
              <w:t>Note:</w:t>
            </w:r>
            <w:r w:rsidRPr="005151D6">
              <w:rPr>
                <w:i/>
              </w:rPr>
              <w:t xml:space="preserve"> If the Election Definition shows “not found</w:t>
            </w:r>
            <w:r w:rsidR="00B42A39" w:rsidRPr="005151D6">
              <w:rPr>
                <w:i/>
              </w:rPr>
              <w:t>”</w:t>
            </w:r>
            <w:r w:rsidR="00B42A39" w:rsidRPr="005151D6">
              <w:t xml:space="preserve"> </w:t>
            </w:r>
            <w:r w:rsidR="00637E90" w:rsidRPr="005151D6">
              <w:rPr>
                <w:i/>
              </w:rPr>
              <w:t>and doesn’t have a green check</w:t>
            </w:r>
            <w:r w:rsidR="00DE7162">
              <w:rPr>
                <w:i/>
              </w:rPr>
              <w:t xml:space="preserve">, </w:t>
            </w:r>
            <w:r w:rsidR="00B42A39" w:rsidRPr="005151D6">
              <w:rPr>
                <w:i/>
              </w:rPr>
              <w:t xml:space="preserve">make sure the Election Definition </w:t>
            </w:r>
            <w:r w:rsidR="00FE2D84" w:rsidRPr="005151D6">
              <w:rPr>
                <w:i/>
              </w:rPr>
              <w:t>flash drive</w:t>
            </w:r>
            <w:r w:rsidR="00B42A39" w:rsidRPr="005151D6">
              <w:rPr>
                <w:i/>
              </w:rPr>
              <w:t xml:space="preserve"> </w:t>
            </w:r>
            <w:r w:rsidR="00A306F4" w:rsidRPr="005151D6">
              <w:rPr>
                <w:i/>
              </w:rPr>
              <w:t>is pushed in all the way.</w:t>
            </w:r>
          </w:p>
        </w:tc>
      </w:tr>
      <w:tr w:rsidR="00794E91" w14:paraId="7CC90215" w14:textId="77777777" w:rsidTr="00D81D8C">
        <w:trPr>
          <w:trHeight w:val="290"/>
        </w:trPr>
        <w:tc>
          <w:tcPr>
            <w:tcW w:w="3254" w:type="dxa"/>
            <w:gridSpan w:val="2"/>
          </w:tcPr>
          <w:p w14:paraId="57125BFA" w14:textId="3D246194" w:rsidR="00713222" w:rsidRDefault="00097697" w:rsidP="00097697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611F080" wp14:editId="1D307FD1">
                  <wp:extent cx="1826445" cy="791210"/>
                  <wp:effectExtent l="0" t="0" r="2540" b="889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DS200-ReportOptions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662"/>
                          <a:stretch/>
                        </pic:blipFill>
                        <pic:spPr bwMode="auto">
                          <a:xfrm>
                            <a:off x="0" y="0"/>
                            <a:ext cx="1828800" cy="7922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24" w:type="dxa"/>
            <w:shd w:val="clear" w:color="auto" w:fill="F2F2F2" w:themeFill="background1" w:themeFillShade="F2"/>
          </w:tcPr>
          <w:p w14:paraId="765F6BA5" w14:textId="77777777" w:rsidR="00713222" w:rsidRPr="005151D6" w:rsidRDefault="00713222" w:rsidP="00A85780">
            <w:pPr>
              <w:pStyle w:val="ListParagraph"/>
              <w:numPr>
                <w:ilvl w:val="0"/>
                <w:numId w:val="1"/>
              </w:numPr>
            </w:pPr>
            <w:r w:rsidRPr="005151D6">
              <w:t xml:space="preserve">Status and Zero Totals reports will automatically print. </w:t>
            </w:r>
          </w:p>
          <w:p w14:paraId="45B19360" w14:textId="77777777" w:rsidR="00713222" w:rsidRPr="005151D6" w:rsidRDefault="00713222" w:rsidP="00A85780">
            <w:pPr>
              <w:pStyle w:val="ListParagraph"/>
            </w:pPr>
            <w:r w:rsidRPr="005151D6">
              <w:t xml:space="preserve">If you need to print additional reports, or a report does not print correctly, touch </w:t>
            </w:r>
            <w:r w:rsidRPr="005151D6">
              <w:rPr>
                <w:b/>
              </w:rPr>
              <w:t>Report Options</w:t>
            </w:r>
            <w:r w:rsidRPr="005151D6">
              <w:t>.</w:t>
            </w:r>
          </w:p>
          <w:p w14:paraId="486F9C39" w14:textId="00FFF8A4" w:rsidR="00713222" w:rsidRPr="005151D6" w:rsidRDefault="00713222" w:rsidP="00A85780">
            <w:pPr>
              <w:pStyle w:val="ListParagraph"/>
              <w:rPr>
                <w:i/>
              </w:rPr>
            </w:pPr>
            <w:r w:rsidRPr="005151D6">
              <w:t>Note:</w:t>
            </w:r>
            <w:r w:rsidRPr="005151D6">
              <w:rPr>
                <w:i/>
              </w:rPr>
              <w:t xml:space="preserve"> </w:t>
            </w:r>
            <w:r w:rsidR="00B42A39" w:rsidRPr="005151D6">
              <w:rPr>
                <w:i/>
              </w:rPr>
              <w:t xml:space="preserve">Follow </w:t>
            </w:r>
            <w:r w:rsidRPr="005151D6">
              <w:rPr>
                <w:i/>
              </w:rPr>
              <w:t xml:space="preserve">your procedures for securely handling the </w:t>
            </w:r>
            <w:r w:rsidR="00C17293" w:rsidRPr="005151D6">
              <w:rPr>
                <w:i/>
              </w:rPr>
              <w:t>Zero Totals report</w:t>
            </w:r>
            <w:r w:rsidRPr="005151D6">
              <w:rPr>
                <w:i/>
              </w:rPr>
              <w:t>.</w:t>
            </w:r>
          </w:p>
        </w:tc>
      </w:tr>
      <w:tr w:rsidR="00794E91" w14:paraId="4502F5E0" w14:textId="77777777" w:rsidTr="00D81D8C">
        <w:trPr>
          <w:trHeight w:val="273"/>
        </w:trPr>
        <w:tc>
          <w:tcPr>
            <w:tcW w:w="3254" w:type="dxa"/>
            <w:gridSpan w:val="2"/>
          </w:tcPr>
          <w:p w14:paraId="4661D57E" w14:textId="790B1CB5" w:rsidR="00713222" w:rsidRDefault="00097697" w:rsidP="0009769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A595745" wp14:editId="5D3580F5">
                  <wp:extent cx="1828800" cy="1367701"/>
                  <wp:effectExtent l="0" t="0" r="0" b="444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DS200-VotingMode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677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24" w:type="dxa"/>
            <w:shd w:val="clear" w:color="auto" w:fill="F2F2F2" w:themeFill="background1" w:themeFillShade="F2"/>
          </w:tcPr>
          <w:p w14:paraId="5C4C61C4" w14:textId="77777777" w:rsidR="00E25EB3" w:rsidRPr="005151D6" w:rsidRDefault="00E25EB3" w:rsidP="00E25EB3">
            <w:pPr>
              <w:pStyle w:val="ListParagraph"/>
              <w:numPr>
                <w:ilvl w:val="0"/>
                <w:numId w:val="1"/>
              </w:numPr>
            </w:pPr>
            <w:r w:rsidRPr="005151D6">
              <w:t xml:space="preserve">Confirm the Public Count is zero. </w:t>
            </w:r>
          </w:p>
          <w:p w14:paraId="794F7571" w14:textId="77777777" w:rsidR="00E25EB3" w:rsidRPr="005151D6" w:rsidRDefault="00E25EB3" w:rsidP="00E25EB3">
            <w:pPr>
              <w:pStyle w:val="ListParagraph"/>
            </w:pPr>
            <w:r w:rsidRPr="005151D6">
              <w:t>Note:</w:t>
            </w:r>
            <w:r w:rsidRPr="005151D6">
              <w:rPr>
                <w:i/>
              </w:rPr>
              <w:t xml:space="preserve"> Call Election Central for assistance if Public Count is not zero.</w:t>
            </w:r>
          </w:p>
          <w:p w14:paraId="785956B3" w14:textId="77777777" w:rsidR="00E25EB3" w:rsidRPr="005151D6" w:rsidRDefault="00E25EB3" w:rsidP="00E25EB3">
            <w:pPr>
              <w:pStyle w:val="ListParagraph"/>
            </w:pPr>
            <w:r w:rsidRPr="005151D6">
              <w:t xml:space="preserve">Confirm the date, time, election and poll names are correct. </w:t>
            </w:r>
          </w:p>
          <w:p w14:paraId="4CA730AB" w14:textId="16600B8A" w:rsidR="00713222" w:rsidRPr="005151D6" w:rsidRDefault="00E25EB3" w:rsidP="00E25EB3">
            <w:pPr>
              <w:pStyle w:val="ListParagraph"/>
            </w:pPr>
            <w:r w:rsidRPr="005151D6">
              <w:t xml:space="preserve">Touch </w:t>
            </w:r>
            <w:r w:rsidRPr="005151D6">
              <w:rPr>
                <w:b/>
              </w:rPr>
              <w:t>Go to Voting Mode</w:t>
            </w:r>
            <w:r w:rsidRPr="005151D6">
              <w:t>.</w:t>
            </w:r>
          </w:p>
        </w:tc>
      </w:tr>
      <w:tr w:rsidR="00713222" w14:paraId="061EA1A4" w14:textId="77777777" w:rsidTr="00D81D8C">
        <w:trPr>
          <w:trHeight w:val="273"/>
        </w:trPr>
        <w:tc>
          <w:tcPr>
            <w:tcW w:w="10878" w:type="dxa"/>
            <w:gridSpan w:val="3"/>
          </w:tcPr>
          <w:p w14:paraId="1D9F5F7B" w14:textId="5EDFFB3C" w:rsidR="00713222" w:rsidRDefault="00713222" w:rsidP="001872C5">
            <w:pPr>
              <w:pStyle w:val="ListParagraph"/>
              <w:spacing w:before="240"/>
              <w:jc w:val="center"/>
            </w:pPr>
            <w:r w:rsidRPr="00713222">
              <w:rPr>
                <w:color w:val="596984" w:themeColor="accent4" w:themeShade="BF"/>
                <w:sz w:val="36"/>
              </w:rPr>
              <w:t xml:space="preserve">The DS200 is now </w:t>
            </w:r>
            <w:r w:rsidR="006C6604">
              <w:rPr>
                <w:color w:val="596984" w:themeColor="accent4" w:themeShade="BF"/>
                <w:sz w:val="36"/>
              </w:rPr>
              <w:t>open</w:t>
            </w:r>
            <w:r w:rsidRPr="00713222">
              <w:rPr>
                <w:color w:val="596984" w:themeColor="accent4" w:themeShade="BF"/>
                <w:sz w:val="36"/>
              </w:rPr>
              <w:t>.</w:t>
            </w:r>
          </w:p>
        </w:tc>
      </w:tr>
      <w:tr w:rsidR="00713222" w14:paraId="0B7D0E35" w14:textId="77777777" w:rsidTr="00D81D8C">
        <w:trPr>
          <w:trHeight w:val="273"/>
        </w:trPr>
        <w:tc>
          <w:tcPr>
            <w:tcW w:w="10878" w:type="dxa"/>
            <w:gridSpan w:val="3"/>
          </w:tcPr>
          <w:p w14:paraId="602BCDA5" w14:textId="57CEE572" w:rsidR="00713222" w:rsidRPr="00506B42" w:rsidRDefault="006C6604" w:rsidP="001872C5">
            <w:pPr>
              <w:spacing w:before="240" w:after="160"/>
              <w:jc w:val="center"/>
              <w:rPr>
                <w:b/>
                <w:i/>
                <w:color w:val="4D4D4F"/>
                <w:sz w:val="32"/>
                <w:szCs w:val="32"/>
              </w:rPr>
            </w:pPr>
            <w:r>
              <w:rPr>
                <w:rFonts w:ascii="Gill Sans MT" w:hAnsi="Gill Sans MT"/>
                <w:i/>
                <w:sz w:val="16"/>
                <w:szCs w:val="16"/>
              </w:rPr>
              <w:t>**</w:t>
            </w:r>
            <w:r w:rsidR="00506B42" w:rsidRPr="009B656A">
              <w:rPr>
                <w:rFonts w:ascii="Gill Sans MT" w:hAnsi="Gill Sans MT"/>
                <w:i/>
                <w:sz w:val="16"/>
                <w:szCs w:val="16"/>
              </w:rPr>
              <w:t xml:space="preserve">*DISCLAIMER: These procedures are guidelines. Any requirements outlined by the </w:t>
            </w:r>
            <w:bookmarkStart w:id="0" w:name="_GoBack"/>
            <w:r w:rsidR="00506B42" w:rsidRPr="009B656A">
              <w:rPr>
                <w:rFonts w:ascii="Gill Sans MT" w:hAnsi="Gill Sans MT"/>
                <w:i/>
                <w:sz w:val="16"/>
                <w:szCs w:val="16"/>
              </w:rPr>
              <w:t>juris</w:t>
            </w:r>
            <w:bookmarkEnd w:id="0"/>
            <w:r w:rsidR="00506B42" w:rsidRPr="009B656A">
              <w:rPr>
                <w:rFonts w:ascii="Gill Sans MT" w:hAnsi="Gill Sans MT"/>
                <w:i/>
                <w:sz w:val="16"/>
                <w:szCs w:val="16"/>
              </w:rPr>
              <w:t>diction must be followed.</w:t>
            </w:r>
          </w:p>
        </w:tc>
      </w:tr>
    </w:tbl>
    <w:tbl>
      <w:tblPr>
        <w:tblStyle w:val="TableGrid"/>
        <w:tblpPr w:leftFromText="180" w:rightFromText="180" w:vertAnchor="text" w:horzAnchor="margin" w:tblpY="-92"/>
        <w:tblW w:w="10867" w:type="dxa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tblCellMar>
          <w:top w:w="58" w:type="dxa"/>
          <w:left w:w="86" w:type="dxa"/>
          <w:bottom w:w="58" w:type="dxa"/>
          <w:right w:w="86" w:type="dxa"/>
        </w:tblCellMar>
        <w:tblLook w:val="04A0" w:firstRow="1" w:lastRow="0" w:firstColumn="1" w:lastColumn="0" w:noHBand="0" w:noVBand="1"/>
      </w:tblPr>
      <w:tblGrid>
        <w:gridCol w:w="787"/>
        <w:gridCol w:w="2160"/>
        <w:gridCol w:w="7735"/>
        <w:gridCol w:w="185"/>
      </w:tblGrid>
      <w:tr w:rsidR="00D81D8C" w14:paraId="70B69B7E" w14:textId="77777777" w:rsidTr="00D81D8C">
        <w:trPr>
          <w:gridAfter w:val="1"/>
          <w:wAfter w:w="185" w:type="dxa"/>
          <w:trHeight w:val="611"/>
        </w:trPr>
        <w:tc>
          <w:tcPr>
            <w:tcW w:w="10682" w:type="dxa"/>
            <w:gridSpan w:val="3"/>
          </w:tcPr>
          <w:p w14:paraId="6CCC3267" w14:textId="77777777" w:rsidR="00D81D8C" w:rsidRPr="00B2559C" w:rsidRDefault="00D81D8C" w:rsidP="00D81D8C">
            <w:pPr>
              <w:pStyle w:val="Title"/>
              <w:jc w:val="center"/>
              <w:rPr>
                <w:b/>
                <w:sz w:val="72"/>
                <w:szCs w:val="72"/>
              </w:rPr>
            </w:pPr>
            <w:r w:rsidRPr="00B2559C">
              <w:rPr>
                <w:b/>
                <w:color w:val="242852" w:themeColor="text2"/>
                <w:sz w:val="72"/>
                <w:szCs w:val="72"/>
              </w:rPr>
              <w:lastRenderedPageBreak/>
              <w:t>DS200 Close (Modem) Procedures</w:t>
            </w:r>
          </w:p>
        </w:tc>
      </w:tr>
      <w:tr w:rsidR="00D81D8C" w14:paraId="164628A6" w14:textId="77777777" w:rsidTr="00D81D8C">
        <w:trPr>
          <w:gridAfter w:val="1"/>
          <w:wAfter w:w="185" w:type="dxa"/>
          <w:trHeight w:val="256"/>
        </w:trPr>
        <w:tc>
          <w:tcPr>
            <w:tcW w:w="787" w:type="dxa"/>
          </w:tcPr>
          <w:p w14:paraId="28781734" w14:textId="77777777" w:rsidR="00D81D8C" w:rsidRPr="00713222" w:rsidRDefault="00D81D8C" w:rsidP="00D81D8C">
            <w:pPr>
              <w:rPr>
                <w:rStyle w:val="SubtleEmphasis"/>
              </w:rPr>
            </w:pPr>
            <w:r>
              <w:rPr>
                <w:i/>
                <w:iCs/>
                <w:noProof/>
                <w:color w:val="404040" w:themeColor="text1" w:themeTint="BF"/>
              </w:rPr>
              <w:drawing>
                <wp:inline distT="0" distB="0" distL="0" distR="0" wp14:anchorId="62D7A5B5" wp14:editId="05FD057F">
                  <wp:extent cx="352425" cy="352425"/>
                  <wp:effectExtent l="0" t="0" r="0" b="9525"/>
                  <wp:docPr id="1" name="Graphic 1" descr="Inform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nformation.sv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425" cy="352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95" w:type="dxa"/>
            <w:gridSpan w:val="2"/>
            <w:vAlign w:val="center"/>
          </w:tcPr>
          <w:p w14:paraId="4ABB495A" w14:textId="21E2AC6B" w:rsidR="00DC3A93" w:rsidRDefault="00D81D8C" w:rsidP="00D81D8C">
            <w:r w:rsidRPr="00B656E2">
              <w:rPr>
                <w:rStyle w:val="SubtleEmphasis"/>
              </w:rPr>
              <w:t xml:space="preserve">Before you begin, be sure you have the </w:t>
            </w:r>
            <w:r>
              <w:rPr>
                <w:rStyle w:val="SubtleEmphasis"/>
              </w:rPr>
              <w:t>Election Code</w:t>
            </w:r>
            <w:r w:rsidR="00DC3A93">
              <w:rPr>
                <w:rStyle w:val="SubtleEmphasis"/>
              </w:rPr>
              <w:t>, barrel key</w:t>
            </w:r>
            <w:r w:rsidRPr="00B656E2">
              <w:rPr>
                <w:rStyle w:val="SubtleEmphasis"/>
              </w:rPr>
              <w:t xml:space="preserve"> and ballot box key</w:t>
            </w:r>
            <w:r>
              <w:rPr>
                <w:rStyle w:val="SubtleEmphasis"/>
              </w:rPr>
              <w:t>.</w:t>
            </w:r>
            <w:r w:rsidR="00097697">
              <w:t xml:space="preserve"> </w:t>
            </w:r>
          </w:p>
          <w:p w14:paraId="221EE50F" w14:textId="280B0B3F" w:rsidR="00D81D8C" w:rsidRPr="00B656E2" w:rsidRDefault="00097697" w:rsidP="00D81D8C">
            <w:pPr>
              <w:rPr>
                <w:rStyle w:val="SubtleEmphasis"/>
                <w:sz w:val="24"/>
              </w:rPr>
            </w:pPr>
            <w:r w:rsidRPr="00097697">
              <w:rPr>
                <w:rStyle w:val="SubtleEmphasis"/>
              </w:rPr>
              <w:t>If applicable, check the auxiliary ballot compartment for ballots, and follow your jurisdiction’s rules on handling those ballots.</w:t>
            </w:r>
            <w:r>
              <w:rPr>
                <w:rStyle w:val="SubtleEmphasis"/>
              </w:rPr>
              <w:t xml:space="preserve"> </w:t>
            </w:r>
          </w:p>
        </w:tc>
      </w:tr>
      <w:tr w:rsidR="00D81D8C" w14:paraId="4DB8E1BD" w14:textId="77777777" w:rsidTr="00D81D8C">
        <w:trPr>
          <w:trHeight w:val="1357"/>
        </w:trPr>
        <w:tc>
          <w:tcPr>
            <w:tcW w:w="2947" w:type="dxa"/>
            <w:gridSpan w:val="2"/>
          </w:tcPr>
          <w:p w14:paraId="55C0FE6F" w14:textId="77777777" w:rsidR="00D81D8C" w:rsidRDefault="00D81D8C" w:rsidP="00D81D8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6B1095D" wp14:editId="53E50FFF">
                  <wp:extent cx="1645920" cy="910167"/>
                  <wp:effectExtent l="0" t="0" r="0" b="444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5920" cy="9101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0" w:type="dxa"/>
            <w:gridSpan w:val="2"/>
            <w:shd w:val="clear" w:color="auto" w:fill="F2F2F2" w:themeFill="background1" w:themeFillShade="F2"/>
          </w:tcPr>
          <w:p w14:paraId="67EDBA85" w14:textId="69EA4460" w:rsidR="00D81D8C" w:rsidRPr="00097697" w:rsidRDefault="00D81D8C" w:rsidP="00D81D8C">
            <w:pPr>
              <w:pStyle w:val="ListParagraph"/>
              <w:numPr>
                <w:ilvl w:val="0"/>
                <w:numId w:val="3"/>
              </w:numPr>
              <w:ind w:left="504"/>
            </w:pPr>
            <w:r w:rsidRPr="00097697">
              <w:t xml:space="preserve">Using the barrel key, unlock the left side access door and press the </w:t>
            </w:r>
            <w:r w:rsidRPr="00097697">
              <w:rPr>
                <w:b/>
              </w:rPr>
              <w:t>Close Poll</w:t>
            </w:r>
            <w:r w:rsidR="00D20AA4">
              <w:t xml:space="preserve"> button. It will blink</w:t>
            </w:r>
            <w:r w:rsidRPr="00097697">
              <w:t xml:space="preserve"> red.</w:t>
            </w:r>
          </w:p>
          <w:p w14:paraId="2619641F" w14:textId="77777777" w:rsidR="00D81D8C" w:rsidRPr="00097697" w:rsidRDefault="00D81D8C" w:rsidP="00D81D8C">
            <w:pPr>
              <w:pStyle w:val="ListParagraph"/>
              <w:ind w:left="504"/>
            </w:pPr>
            <w:r w:rsidRPr="00097697">
              <w:t xml:space="preserve">On screen, touch </w:t>
            </w:r>
            <w:r w:rsidRPr="00097697">
              <w:rPr>
                <w:b/>
              </w:rPr>
              <w:t>Close Poll</w:t>
            </w:r>
            <w:r w:rsidRPr="00097697">
              <w:t>.</w:t>
            </w:r>
          </w:p>
          <w:p w14:paraId="3722D101" w14:textId="77777777" w:rsidR="00D81D8C" w:rsidRPr="00097697" w:rsidRDefault="00D81D8C" w:rsidP="00D81D8C">
            <w:pPr>
              <w:pStyle w:val="ListParagraph"/>
              <w:ind w:left="504"/>
            </w:pPr>
            <w:r w:rsidRPr="00097697">
              <w:t>Close and lock the left side access door.</w:t>
            </w:r>
          </w:p>
        </w:tc>
      </w:tr>
      <w:tr w:rsidR="00097697" w14:paraId="261D2AC5" w14:textId="77777777" w:rsidTr="00D81D8C">
        <w:trPr>
          <w:trHeight w:val="273"/>
        </w:trPr>
        <w:tc>
          <w:tcPr>
            <w:tcW w:w="2947" w:type="dxa"/>
            <w:gridSpan w:val="2"/>
            <w:vAlign w:val="center"/>
          </w:tcPr>
          <w:p w14:paraId="48B8E959" w14:textId="77777777" w:rsidR="00097697" w:rsidRDefault="00097697" w:rsidP="00D81D8C">
            <w:pPr>
              <w:jc w:val="center"/>
            </w:pPr>
            <w:r>
              <w:rPr>
                <w:rFonts w:ascii="Gill Sans MT" w:hAnsi="Gill Sans MT"/>
                <w:noProof/>
                <w:sz w:val="21"/>
                <w:szCs w:val="16"/>
              </w:rPr>
              <w:drawing>
                <wp:inline distT="0" distB="0" distL="0" distR="0" wp14:anchorId="37809723" wp14:editId="5B32E89D">
                  <wp:extent cx="1645129" cy="510270"/>
                  <wp:effectExtent l="0" t="0" r="0" b="0"/>
                  <wp:docPr id="19" name="Picture 19" descr="DS200%20Images/DS200-BeginMode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S200%20Images/DS200-BeginModem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3867"/>
                          <a:stretch/>
                        </pic:blipFill>
                        <pic:spPr bwMode="auto">
                          <a:xfrm>
                            <a:off x="0" y="0"/>
                            <a:ext cx="1645920" cy="510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0" w:type="dxa"/>
            <w:gridSpan w:val="2"/>
            <w:vMerge w:val="restart"/>
            <w:shd w:val="clear" w:color="auto" w:fill="F2F2F2" w:themeFill="background1" w:themeFillShade="F2"/>
          </w:tcPr>
          <w:p w14:paraId="78DCE56D" w14:textId="77777777" w:rsidR="00097697" w:rsidRPr="00097697" w:rsidRDefault="00097697" w:rsidP="00D81D8C">
            <w:pPr>
              <w:pStyle w:val="ListParagraph"/>
              <w:numPr>
                <w:ilvl w:val="0"/>
                <w:numId w:val="3"/>
              </w:numPr>
              <w:ind w:left="504"/>
            </w:pPr>
            <w:r w:rsidRPr="00097697">
              <w:t xml:space="preserve">When prompted, press </w:t>
            </w:r>
            <w:r w:rsidRPr="00097697">
              <w:rPr>
                <w:b/>
              </w:rPr>
              <w:t xml:space="preserve">Begin Modem Process </w:t>
            </w:r>
            <w:r w:rsidRPr="00097697">
              <w:t>to start the transfer of election results.</w:t>
            </w:r>
          </w:p>
          <w:p w14:paraId="4D5A8E98" w14:textId="773A9B6F" w:rsidR="00097697" w:rsidRPr="00097697" w:rsidRDefault="00097697" w:rsidP="00BA386B">
            <w:pPr>
              <w:pStyle w:val="ListParagraph"/>
              <w:ind w:left="504"/>
              <w:rPr>
                <w:i/>
              </w:rPr>
            </w:pPr>
            <w:r w:rsidRPr="00E25EB3">
              <w:t>Note:</w:t>
            </w:r>
            <w:r w:rsidRPr="00097697">
              <w:rPr>
                <w:i/>
              </w:rPr>
              <w:t xml:space="preserve"> The DS200 will show when it successfully connects. If the connection fails, the DS200 will automatically try up to three times to connect to the server and transmit the results.</w:t>
            </w:r>
          </w:p>
        </w:tc>
      </w:tr>
      <w:tr w:rsidR="00097697" w14:paraId="603CA5A3" w14:textId="77777777" w:rsidTr="00D81D8C">
        <w:trPr>
          <w:trHeight w:val="273"/>
        </w:trPr>
        <w:tc>
          <w:tcPr>
            <w:tcW w:w="2947" w:type="dxa"/>
            <w:gridSpan w:val="2"/>
            <w:vAlign w:val="center"/>
          </w:tcPr>
          <w:p w14:paraId="47FEA155" w14:textId="77777777" w:rsidR="00097697" w:rsidRDefault="00097697" w:rsidP="00D81D8C">
            <w:pPr>
              <w:jc w:val="center"/>
              <w:rPr>
                <w:rFonts w:ascii="Gill Sans MT" w:hAnsi="Gill Sans MT"/>
                <w:noProof/>
                <w:sz w:val="21"/>
                <w:szCs w:val="16"/>
              </w:rPr>
            </w:pPr>
            <w:r>
              <w:rPr>
                <w:rFonts w:ascii="Gill Sans MT" w:hAnsi="Gill Sans MT"/>
                <w:noProof/>
                <w:sz w:val="21"/>
                <w:szCs w:val="16"/>
              </w:rPr>
              <w:drawing>
                <wp:inline distT="0" distB="0" distL="0" distR="0" wp14:anchorId="4B12B324" wp14:editId="276F3955">
                  <wp:extent cx="1645920" cy="737432"/>
                  <wp:effectExtent l="0" t="0" r="5080" b="0"/>
                  <wp:docPr id="34" name="Picture 34" descr="DS200%20Images/DS200-ModemSuces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DS200%20Images/DS200-ModemSucess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8916"/>
                          <a:stretch/>
                        </pic:blipFill>
                        <pic:spPr bwMode="auto">
                          <a:xfrm>
                            <a:off x="0" y="0"/>
                            <a:ext cx="1645920" cy="7374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0" w:type="dxa"/>
            <w:gridSpan w:val="2"/>
            <w:vMerge/>
            <w:shd w:val="clear" w:color="auto" w:fill="F2F2F2" w:themeFill="background1" w:themeFillShade="F2"/>
          </w:tcPr>
          <w:p w14:paraId="0E800496" w14:textId="69AB99DD" w:rsidR="00097697" w:rsidRPr="00097697" w:rsidRDefault="00097697" w:rsidP="00D81D8C">
            <w:pPr>
              <w:pStyle w:val="ListParagraph"/>
              <w:ind w:left="504"/>
              <w:rPr>
                <w:i/>
              </w:rPr>
            </w:pPr>
          </w:p>
        </w:tc>
      </w:tr>
      <w:tr w:rsidR="00D81D8C" w14:paraId="56E97F61" w14:textId="77777777" w:rsidTr="00D81D8C">
        <w:trPr>
          <w:trHeight w:val="273"/>
        </w:trPr>
        <w:tc>
          <w:tcPr>
            <w:tcW w:w="2947" w:type="dxa"/>
            <w:gridSpan w:val="2"/>
            <w:vAlign w:val="center"/>
          </w:tcPr>
          <w:p w14:paraId="11AB526F" w14:textId="77777777" w:rsidR="00D81D8C" w:rsidRDefault="00D81D8C" w:rsidP="00D81D8C">
            <w:pPr>
              <w:jc w:val="center"/>
              <w:rPr>
                <w:rFonts w:ascii="Gill Sans MT" w:hAnsi="Gill Sans MT"/>
                <w:noProof/>
                <w:sz w:val="21"/>
                <w:szCs w:val="16"/>
              </w:rPr>
            </w:pPr>
            <w:r>
              <w:rPr>
                <w:rFonts w:ascii="Gill Sans MT" w:hAnsi="Gill Sans MT"/>
                <w:noProof/>
                <w:sz w:val="21"/>
                <w:szCs w:val="16"/>
              </w:rPr>
              <w:drawing>
                <wp:inline distT="0" distB="0" distL="0" distR="0" wp14:anchorId="70F72FC4" wp14:editId="55F073C1">
                  <wp:extent cx="1644767" cy="707147"/>
                  <wp:effectExtent l="0" t="0" r="0" b="4445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DS200%20Images/DS200-ModemSucessOK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576"/>
                          <a:stretch/>
                        </pic:blipFill>
                        <pic:spPr bwMode="auto">
                          <a:xfrm>
                            <a:off x="0" y="0"/>
                            <a:ext cx="1645920" cy="7076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0" w:type="dxa"/>
            <w:gridSpan w:val="2"/>
            <w:shd w:val="clear" w:color="auto" w:fill="F2F2F2" w:themeFill="background1" w:themeFillShade="F2"/>
          </w:tcPr>
          <w:p w14:paraId="7486153B" w14:textId="3AE806CE" w:rsidR="00D81D8C" w:rsidRPr="00097697" w:rsidRDefault="00D81D8C" w:rsidP="00D81D8C">
            <w:pPr>
              <w:pStyle w:val="ListParagraph"/>
              <w:numPr>
                <w:ilvl w:val="0"/>
                <w:numId w:val="3"/>
              </w:numPr>
              <w:ind w:left="504"/>
            </w:pPr>
            <w:r w:rsidRPr="00097697">
              <w:t xml:space="preserve">Touch </w:t>
            </w:r>
            <w:r w:rsidRPr="00097697">
              <w:rPr>
                <w:b/>
              </w:rPr>
              <w:t>OK</w:t>
            </w:r>
            <w:r w:rsidRPr="00097697">
              <w:t xml:space="preserve"> once </w:t>
            </w:r>
            <w:r w:rsidR="00470D10">
              <w:t xml:space="preserve">the </w:t>
            </w:r>
            <w:r w:rsidRPr="00097697">
              <w:t>results are successfully sent.</w:t>
            </w:r>
          </w:p>
        </w:tc>
      </w:tr>
      <w:tr w:rsidR="00D81D8C" w14:paraId="2476B4DC" w14:textId="77777777" w:rsidTr="00D81D8C">
        <w:trPr>
          <w:trHeight w:val="290"/>
        </w:trPr>
        <w:tc>
          <w:tcPr>
            <w:tcW w:w="2947" w:type="dxa"/>
            <w:gridSpan w:val="2"/>
            <w:vAlign w:val="center"/>
          </w:tcPr>
          <w:p w14:paraId="56C88B52" w14:textId="77777777" w:rsidR="00D81D8C" w:rsidRDefault="00D81D8C" w:rsidP="00D81D8C">
            <w:pPr>
              <w:jc w:val="center"/>
              <w:rPr>
                <w:noProof/>
              </w:rPr>
            </w:pPr>
            <w:r>
              <w:rPr>
                <w:rFonts w:ascii="Gill Sans MT" w:hAnsi="Gill Sans MT"/>
                <w:noProof/>
                <w:sz w:val="21"/>
                <w:szCs w:val="16"/>
              </w:rPr>
              <w:drawing>
                <wp:inline distT="0" distB="0" distL="0" distR="0" wp14:anchorId="04958F34" wp14:editId="2A455AA3">
                  <wp:extent cx="1644647" cy="909464"/>
                  <wp:effectExtent l="0" t="0" r="0" b="508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DS200%20Images/DS200-FinishedTurnOff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4647" cy="909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0" w:type="dxa"/>
            <w:gridSpan w:val="2"/>
            <w:shd w:val="clear" w:color="auto" w:fill="F2F2F2" w:themeFill="background1" w:themeFillShade="F2"/>
          </w:tcPr>
          <w:p w14:paraId="6695B5E2" w14:textId="1DF96FCF" w:rsidR="00D81D8C" w:rsidRPr="00097697" w:rsidRDefault="00D81D8C" w:rsidP="00D81D8C">
            <w:pPr>
              <w:pStyle w:val="ListParagraph"/>
              <w:numPr>
                <w:ilvl w:val="0"/>
                <w:numId w:val="3"/>
              </w:numPr>
              <w:ind w:left="504" w:right="-31"/>
            </w:pPr>
            <w:r w:rsidRPr="00097697">
              <w:t xml:space="preserve">Depending on the configuration of the Election Definition flash drive inserted, </w:t>
            </w:r>
            <w:r w:rsidR="00065B9B" w:rsidRPr="00097697">
              <w:br/>
            </w:r>
            <w:r w:rsidRPr="00097697">
              <w:t xml:space="preserve">Voting and Write-In Results may automatically print. </w:t>
            </w:r>
          </w:p>
          <w:p w14:paraId="186F8AED" w14:textId="77777777" w:rsidR="00D81D8C" w:rsidRPr="00097697" w:rsidRDefault="00D81D8C" w:rsidP="00D81D8C">
            <w:pPr>
              <w:pStyle w:val="ListParagraph"/>
              <w:ind w:left="504" w:right="-31"/>
            </w:pPr>
            <w:r w:rsidRPr="00097697">
              <w:t xml:space="preserve">If you need to print additional reports, touch </w:t>
            </w:r>
            <w:r w:rsidRPr="00097697">
              <w:rPr>
                <w:b/>
              </w:rPr>
              <w:t>Report Options</w:t>
            </w:r>
            <w:r w:rsidRPr="00097697">
              <w:t>.</w:t>
            </w:r>
          </w:p>
          <w:p w14:paraId="0A316830" w14:textId="77777777" w:rsidR="00D81D8C" w:rsidRPr="00097697" w:rsidRDefault="00D81D8C" w:rsidP="00D81D8C">
            <w:pPr>
              <w:pStyle w:val="ListParagraph"/>
              <w:ind w:left="504"/>
            </w:pPr>
            <w:r w:rsidRPr="00097697">
              <w:t xml:space="preserve">Touch </w:t>
            </w:r>
            <w:r w:rsidRPr="00097697">
              <w:rPr>
                <w:b/>
              </w:rPr>
              <w:t>Finished</w:t>
            </w:r>
            <w:r w:rsidRPr="00097697">
              <w:rPr>
                <w:i/>
              </w:rPr>
              <w:t xml:space="preserve"> - </w:t>
            </w:r>
            <w:r w:rsidRPr="00097697">
              <w:rPr>
                <w:b/>
              </w:rPr>
              <w:t xml:space="preserve">Turn Off </w:t>
            </w:r>
            <w:r w:rsidRPr="00097697">
              <w:t>after reports are done printing.</w:t>
            </w:r>
          </w:p>
        </w:tc>
      </w:tr>
      <w:tr w:rsidR="00D81D8C" w14:paraId="6F5DEBAB" w14:textId="77777777" w:rsidTr="00D81D8C">
        <w:trPr>
          <w:trHeight w:val="273"/>
        </w:trPr>
        <w:tc>
          <w:tcPr>
            <w:tcW w:w="2947" w:type="dxa"/>
            <w:gridSpan w:val="2"/>
            <w:vAlign w:val="center"/>
          </w:tcPr>
          <w:p w14:paraId="790510F8" w14:textId="77777777" w:rsidR="00D81D8C" w:rsidRDefault="00D81D8C" w:rsidP="00D81D8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29CC52C" wp14:editId="4A11BF2B">
                  <wp:extent cx="1645920" cy="910168"/>
                  <wp:effectExtent l="0" t="0" r="0" b="4445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5920" cy="910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0" w:type="dxa"/>
            <w:gridSpan w:val="2"/>
            <w:shd w:val="clear" w:color="auto" w:fill="F2F2F2" w:themeFill="background1" w:themeFillShade="F2"/>
          </w:tcPr>
          <w:p w14:paraId="5268EB03" w14:textId="77777777" w:rsidR="00D81D8C" w:rsidRPr="00097697" w:rsidRDefault="00D81D8C" w:rsidP="00D81D8C">
            <w:pPr>
              <w:pStyle w:val="ListParagraph"/>
              <w:numPr>
                <w:ilvl w:val="0"/>
                <w:numId w:val="3"/>
              </w:numPr>
              <w:ind w:left="504"/>
            </w:pPr>
            <w:r w:rsidRPr="00097697">
              <w:t>Using the barrel key, unlock the left side access door.</w:t>
            </w:r>
          </w:p>
          <w:p w14:paraId="1E0CA1BE" w14:textId="77777777" w:rsidR="00D81D8C" w:rsidRPr="00097697" w:rsidRDefault="00D81D8C" w:rsidP="00D81D8C">
            <w:pPr>
              <w:pStyle w:val="ListParagraph"/>
              <w:ind w:left="504"/>
            </w:pPr>
            <w:r w:rsidRPr="00097697">
              <w:t xml:space="preserve">The power button will change from green to red. </w:t>
            </w:r>
          </w:p>
          <w:p w14:paraId="65A5ACB8" w14:textId="77777777" w:rsidR="00D81D8C" w:rsidRPr="00097697" w:rsidRDefault="00D81D8C" w:rsidP="00D81D8C">
            <w:pPr>
              <w:pStyle w:val="ListParagraph"/>
              <w:ind w:left="504"/>
            </w:pPr>
            <w:r w:rsidRPr="00097697">
              <w:t>When it is no longer lit, remove the Election Definition flash drive and lock left side access door.</w:t>
            </w:r>
          </w:p>
          <w:p w14:paraId="1FDFFF9D" w14:textId="77777777" w:rsidR="00D81D8C" w:rsidRPr="00097697" w:rsidRDefault="00D81D8C" w:rsidP="00D81D8C">
            <w:pPr>
              <w:pStyle w:val="ListParagraph"/>
              <w:ind w:left="504"/>
              <w:rPr>
                <w:i/>
              </w:rPr>
            </w:pPr>
            <w:r w:rsidRPr="00E25EB3">
              <w:t>Note:</w:t>
            </w:r>
            <w:r w:rsidRPr="00097697">
              <w:rPr>
                <w:i/>
              </w:rPr>
              <w:t xml:space="preserve"> Do not remove the Election Definition flash drive when the power button is still lit. </w:t>
            </w:r>
          </w:p>
        </w:tc>
      </w:tr>
      <w:tr w:rsidR="00D81D8C" w14:paraId="7E63FD5A" w14:textId="77777777" w:rsidTr="00D81D8C">
        <w:trPr>
          <w:trHeight w:val="273"/>
        </w:trPr>
        <w:tc>
          <w:tcPr>
            <w:tcW w:w="2947" w:type="dxa"/>
            <w:gridSpan w:val="2"/>
            <w:vMerge w:val="restart"/>
            <w:vAlign w:val="center"/>
          </w:tcPr>
          <w:p w14:paraId="012703D3" w14:textId="77777777" w:rsidR="00D81D8C" w:rsidRDefault="00D81D8C" w:rsidP="00D81D8C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97EAAD7" wp14:editId="1B6CE3FB">
                  <wp:extent cx="1554480" cy="1046941"/>
                  <wp:effectExtent l="0" t="0" r="0" b="0"/>
                  <wp:docPr id="17" name="Picture 17" descr="L:\Marketing\1_Products, Services, &amp; Software Material\Services\Polls OpenClose\Original Photos\DS200 AxBi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:\Marketing\1_Products, Services, &amp; Software Material\Services\Polls OpenClose\Original Photos\DS200 AxBin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3062"/>
                          <a:stretch/>
                        </pic:blipFill>
                        <pic:spPr bwMode="auto">
                          <a:xfrm>
                            <a:off x="0" y="0"/>
                            <a:ext cx="1554480" cy="10469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0" w:type="dxa"/>
            <w:gridSpan w:val="2"/>
            <w:shd w:val="clear" w:color="auto" w:fill="F2F2F2" w:themeFill="background1" w:themeFillShade="F2"/>
          </w:tcPr>
          <w:p w14:paraId="50CA5D24" w14:textId="76F26F29" w:rsidR="00D81D8C" w:rsidRPr="00097697" w:rsidRDefault="00D81D8C" w:rsidP="00D81D8C">
            <w:pPr>
              <w:pStyle w:val="ListParagraph"/>
              <w:numPr>
                <w:ilvl w:val="0"/>
                <w:numId w:val="3"/>
              </w:numPr>
              <w:ind w:left="504"/>
            </w:pPr>
            <w:r w:rsidRPr="00097697">
              <w:t>Follow your procedures to securely store the Election Definition flash drive and any printed reports.</w:t>
            </w:r>
          </w:p>
        </w:tc>
      </w:tr>
      <w:tr w:rsidR="00D81D8C" w14:paraId="7EE85B9D" w14:textId="77777777" w:rsidTr="00D81D8C">
        <w:trPr>
          <w:trHeight w:val="290"/>
        </w:trPr>
        <w:tc>
          <w:tcPr>
            <w:tcW w:w="2947" w:type="dxa"/>
            <w:gridSpan w:val="2"/>
            <w:vMerge/>
          </w:tcPr>
          <w:p w14:paraId="5CFB51BE" w14:textId="77777777" w:rsidR="00D81D8C" w:rsidRDefault="00D81D8C" w:rsidP="00D81D8C">
            <w:pPr>
              <w:jc w:val="center"/>
            </w:pPr>
          </w:p>
        </w:tc>
        <w:tc>
          <w:tcPr>
            <w:tcW w:w="7920" w:type="dxa"/>
            <w:gridSpan w:val="2"/>
            <w:shd w:val="clear" w:color="auto" w:fill="F2F2F2" w:themeFill="background1" w:themeFillShade="F2"/>
          </w:tcPr>
          <w:p w14:paraId="307BBD2B" w14:textId="77777777" w:rsidR="00D81D8C" w:rsidRPr="00097697" w:rsidRDefault="00D81D8C" w:rsidP="00D81D8C">
            <w:pPr>
              <w:pStyle w:val="ListParagraph"/>
              <w:numPr>
                <w:ilvl w:val="0"/>
                <w:numId w:val="3"/>
              </w:numPr>
              <w:ind w:left="504"/>
            </w:pPr>
            <w:r w:rsidRPr="00097697">
              <w:t xml:space="preserve">Unplug and return the power cord. </w:t>
            </w:r>
          </w:p>
          <w:p w14:paraId="1614D79E" w14:textId="77777777" w:rsidR="00D81D8C" w:rsidRPr="00097697" w:rsidRDefault="00D81D8C" w:rsidP="00D81D8C">
            <w:pPr>
              <w:pStyle w:val="ListParagraph"/>
              <w:ind w:left="504"/>
            </w:pPr>
            <w:r w:rsidRPr="00097697">
              <w:t>Using the ballot box key, close and lock the back door.</w:t>
            </w:r>
          </w:p>
          <w:p w14:paraId="38A07655" w14:textId="77777777" w:rsidR="00D81D8C" w:rsidRPr="00097697" w:rsidRDefault="00D81D8C" w:rsidP="00D81D8C">
            <w:pPr>
              <w:pStyle w:val="ListParagraph"/>
              <w:ind w:left="504"/>
            </w:pPr>
            <w:r w:rsidRPr="00097697">
              <w:t>Close the screen and using the ballot box key, lock the ballot box lid.</w:t>
            </w:r>
          </w:p>
        </w:tc>
      </w:tr>
      <w:tr w:rsidR="00D81D8C" w14:paraId="77A7780B" w14:textId="77777777" w:rsidTr="00D81D8C">
        <w:trPr>
          <w:gridAfter w:val="1"/>
          <w:wAfter w:w="185" w:type="dxa"/>
          <w:trHeight w:val="273"/>
        </w:trPr>
        <w:tc>
          <w:tcPr>
            <w:tcW w:w="10682" w:type="dxa"/>
            <w:gridSpan w:val="3"/>
          </w:tcPr>
          <w:p w14:paraId="330F93D7" w14:textId="77777777" w:rsidR="00D81D8C" w:rsidRPr="008C12F8" w:rsidRDefault="00D81D8C" w:rsidP="00D81D8C">
            <w:pPr>
              <w:pStyle w:val="ListParagraph"/>
              <w:jc w:val="center"/>
              <w:rPr>
                <w:sz w:val="36"/>
              </w:rPr>
            </w:pPr>
            <w:r w:rsidRPr="008C12F8">
              <w:rPr>
                <w:color w:val="596984" w:themeColor="accent4" w:themeShade="BF"/>
                <w:sz w:val="36"/>
              </w:rPr>
              <w:t>The DS200 is now closed.</w:t>
            </w:r>
          </w:p>
        </w:tc>
      </w:tr>
      <w:tr w:rsidR="00D81D8C" w14:paraId="37DE3658" w14:textId="77777777" w:rsidTr="00D81D8C">
        <w:trPr>
          <w:gridAfter w:val="1"/>
          <w:wAfter w:w="185" w:type="dxa"/>
          <w:trHeight w:hRule="exact" w:val="552"/>
        </w:trPr>
        <w:tc>
          <w:tcPr>
            <w:tcW w:w="10682" w:type="dxa"/>
            <w:gridSpan w:val="3"/>
          </w:tcPr>
          <w:p w14:paraId="6EB52F23" w14:textId="77777777" w:rsidR="00D81D8C" w:rsidRPr="00506B42" w:rsidRDefault="00D81D8C" w:rsidP="00D81D8C">
            <w:pPr>
              <w:jc w:val="center"/>
              <w:rPr>
                <w:b/>
                <w:i/>
                <w:color w:val="4D4D4F"/>
                <w:sz w:val="32"/>
                <w:szCs w:val="32"/>
              </w:rPr>
            </w:pPr>
            <w:r>
              <w:rPr>
                <w:rFonts w:ascii="Gill Sans MT" w:hAnsi="Gill Sans MT"/>
                <w:i/>
                <w:sz w:val="16"/>
                <w:szCs w:val="16"/>
              </w:rPr>
              <w:t>**</w:t>
            </w:r>
            <w:r w:rsidRPr="009B656A">
              <w:rPr>
                <w:rFonts w:ascii="Gill Sans MT" w:hAnsi="Gill Sans MT"/>
                <w:i/>
                <w:sz w:val="16"/>
                <w:szCs w:val="16"/>
              </w:rPr>
              <w:t>*DISCLAIMER: These procedures are guidelines. Any requirements outlined by the jurisdiction must be followed.</w:t>
            </w:r>
          </w:p>
        </w:tc>
      </w:tr>
    </w:tbl>
    <w:p w14:paraId="2B865384" w14:textId="09DB6D46" w:rsidR="00F87DD3" w:rsidRPr="00963F6C" w:rsidRDefault="00DD28CF" w:rsidP="00963F6C">
      <w:pPr>
        <w:tabs>
          <w:tab w:val="left" w:pos="9789"/>
        </w:tabs>
      </w:pPr>
    </w:p>
    <w:sectPr w:rsidR="00F87DD3" w:rsidRPr="00963F6C" w:rsidSect="00D81D8C">
      <w:headerReference w:type="default" r:id="rId22"/>
      <w:footerReference w:type="default" r:id="rId23"/>
      <w:pgSz w:w="12240" w:h="15840"/>
      <w:pgMar w:top="720" w:right="720" w:bottom="720" w:left="720" w:header="432" w:footer="51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A0B2F8" w14:textId="77777777" w:rsidR="00FB41C9" w:rsidRDefault="00FB41C9" w:rsidP="0000584D">
      <w:pPr>
        <w:spacing w:after="0" w:line="240" w:lineRule="auto"/>
      </w:pPr>
      <w:r>
        <w:separator/>
      </w:r>
    </w:p>
  </w:endnote>
  <w:endnote w:type="continuationSeparator" w:id="0">
    <w:p w14:paraId="4F98C0C2" w14:textId="77777777" w:rsidR="00FB41C9" w:rsidRDefault="00FB41C9" w:rsidP="000058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altName w:val="Calibri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0D73AE" w14:textId="69F6FAC1" w:rsidR="0000584D" w:rsidRPr="0000584D" w:rsidRDefault="0000584D" w:rsidP="0000584D">
    <w:pPr>
      <w:tabs>
        <w:tab w:val="center" w:pos="4680"/>
        <w:tab w:val="right" w:pos="9360"/>
      </w:tabs>
      <w:spacing w:after="0" w:line="240" w:lineRule="auto"/>
      <w:jc w:val="center"/>
      <w:rPr>
        <w:rFonts w:ascii="Calibri" w:eastAsia="Calibri" w:hAnsi="Calibri" w:cs="Times New Roman"/>
        <w:i/>
        <w:sz w:val="18"/>
      </w:rPr>
    </w:pPr>
    <w:bookmarkStart w:id="1" w:name="_Hlk521406049"/>
    <w:bookmarkStart w:id="2" w:name="_Hlk521406050"/>
    <w:r w:rsidRPr="003346F2">
      <w:rPr>
        <w:rFonts w:ascii="Calibri" w:eastAsia="Calibri" w:hAnsi="Calibri" w:cs="Times New Roman"/>
        <w:i/>
        <w:sz w:val="16"/>
      </w:rPr>
      <w:t xml:space="preserve">www.essvote.com  </w:t>
    </w:r>
    <w:r w:rsidRPr="00060E64">
      <w:rPr>
        <w:rFonts w:ascii="Calibri" w:eastAsia="Calibri" w:hAnsi="Calibri" w:cs="Times New Roman"/>
        <w:sz w:val="16"/>
      </w:rPr>
      <w:t>|</w:t>
    </w:r>
    <w:r w:rsidRPr="0036759F">
      <w:rPr>
        <w:rFonts w:ascii="Calibri" w:eastAsia="Calibri" w:hAnsi="Calibri" w:cs="Times New Roman"/>
        <w:sz w:val="16"/>
      </w:rPr>
      <w:t xml:space="preserve">  </w:t>
    </w:r>
    <w:r w:rsidRPr="00B204A2">
      <w:rPr>
        <w:rFonts w:ascii="Calibri" w:eastAsia="Calibri" w:hAnsi="Calibri" w:cs="Times New Roman"/>
        <w:sz w:val="18"/>
      </w:rPr>
      <w:t xml:space="preserve">Election Systems &amp; Software </w:t>
    </w:r>
    <w:r w:rsidRPr="00060E64">
      <w:rPr>
        <w:rFonts w:ascii="Calibri" w:eastAsia="Calibri" w:hAnsi="Calibri" w:cs="Times New Roman"/>
        <w:sz w:val="18"/>
      </w:rPr>
      <w:t>|</w:t>
    </w:r>
    <w:r w:rsidRPr="003346F2">
      <w:rPr>
        <w:rFonts w:ascii="Calibri" w:eastAsia="Calibri" w:hAnsi="Calibri" w:cs="Times New Roman"/>
        <w:i/>
        <w:sz w:val="18"/>
      </w:rPr>
      <w:t xml:space="preserve"> </w:t>
    </w:r>
    <w:r w:rsidRPr="003346F2">
      <w:rPr>
        <w:rFonts w:ascii="Calibri" w:eastAsia="Calibri" w:hAnsi="Calibri" w:cs="Times New Roman"/>
        <w:i/>
        <w:sz w:val="16"/>
      </w:rPr>
      <w:t xml:space="preserve">877.377.8683 </w:t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CF3571" w14:textId="77777777" w:rsidR="00FB41C9" w:rsidRDefault="00FB41C9" w:rsidP="0000584D">
      <w:pPr>
        <w:spacing w:after="0" w:line="240" w:lineRule="auto"/>
      </w:pPr>
      <w:r>
        <w:separator/>
      </w:r>
    </w:p>
  </w:footnote>
  <w:footnote w:type="continuationSeparator" w:id="0">
    <w:p w14:paraId="1FD51B4C" w14:textId="77777777" w:rsidR="00FB41C9" w:rsidRDefault="00FB41C9" w:rsidP="000058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06A610" w14:textId="638C9229" w:rsidR="0000584D" w:rsidRPr="0000584D" w:rsidRDefault="0000584D" w:rsidP="0000584D">
    <w:pPr>
      <w:pStyle w:val="Header"/>
      <w:jc w:val="right"/>
      <w:rPr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7621D"/>
    <w:multiLevelType w:val="hybridMultilevel"/>
    <w:tmpl w:val="02F84308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" w15:restartNumberingAfterBreak="0">
    <w:nsid w:val="07673930"/>
    <w:multiLevelType w:val="hybridMultilevel"/>
    <w:tmpl w:val="7D84C8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903EEA"/>
    <w:multiLevelType w:val="hybridMultilevel"/>
    <w:tmpl w:val="7098D5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DC51A8"/>
    <w:multiLevelType w:val="hybridMultilevel"/>
    <w:tmpl w:val="2F74D3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A73CBD"/>
    <w:multiLevelType w:val="hybridMultilevel"/>
    <w:tmpl w:val="7098D5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0567C4"/>
    <w:multiLevelType w:val="hybridMultilevel"/>
    <w:tmpl w:val="45F8A166"/>
    <w:lvl w:ilvl="0" w:tplc="DF988DCE">
      <w:start w:val="1"/>
      <w:numFmt w:val="decimal"/>
      <w:lvlText w:val="%1."/>
      <w:lvlJc w:val="left"/>
      <w:pPr>
        <w:ind w:left="360" w:hanging="216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A6191A"/>
    <w:multiLevelType w:val="hybridMultilevel"/>
    <w:tmpl w:val="79F05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5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zMjI0Mja1MLUwNjdV0lEKTi0uzszPAykwqgUAXzjRUCwAAAA="/>
  </w:docVars>
  <w:rsids>
    <w:rsidRoot w:val="00713222"/>
    <w:rsid w:val="0000584D"/>
    <w:rsid w:val="00065B9B"/>
    <w:rsid w:val="00097697"/>
    <w:rsid w:val="000B3EA2"/>
    <w:rsid w:val="000C72B0"/>
    <w:rsid w:val="000E6FD4"/>
    <w:rsid w:val="001872C5"/>
    <w:rsid w:val="0020051D"/>
    <w:rsid w:val="00240047"/>
    <w:rsid w:val="00277CE8"/>
    <w:rsid w:val="003325F1"/>
    <w:rsid w:val="003413E4"/>
    <w:rsid w:val="00353F2F"/>
    <w:rsid w:val="00373B45"/>
    <w:rsid w:val="003C3204"/>
    <w:rsid w:val="003E06B6"/>
    <w:rsid w:val="003F1D94"/>
    <w:rsid w:val="00470D10"/>
    <w:rsid w:val="004E3322"/>
    <w:rsid w:val="00506B42"/>
    <w:rsid w:val="005151D6"/>
    <w:rsid w:val="00531779"/>
    <w:rsid w:val="00587053"/>
    <w:rsid w:val="005B5B30"/>
    <w:rsid w:val="00621FEA"/>
    <w:rsid w:val="006267A1"/>
    <w:rsid w:val="00637E90"/>
    <w:rsid w:val="006C6604"/>
    <w:rsid w:val="006D1E19"/>
    <w:rsid w:val="006F18DE"/>
    <w:rsid w:val="00713222"/>
    <w:rsid w:val="007246E1"/>
    <w:rsid w:val="00794E91"/>
    <w:rsid w:val="008119ED"/>
    <w:rsid w:val="00887416"/>
    <w:rsid w:val="008922D9"/>
    <w:rsid w:val="008C12F8"/>
    <w:rsid w:val="00900288"/>
    <w:rsid w:val="00963F6C"/>
    <w:rsid w:val="009756D9"/>
    <w:rsid w:val="009A4D76"/>
    <w:rsid w:val="009B1642"/>
    <w:rsid w:val="00A064F5"/>
    <w:rsid w:val="00A306F4"/>
    <w:rsid w:val="00A47F74"/>
    <w:rsid w:val="00A85780"/>
    <w:rsid w:val="00AC37DD"/>
    <w:rsid w:val="00B2559C"/>
    <w:rsid w:val="00B42A39"/>
    <w:rsid w:val="00B656E2"/>
    <w:rsid w:val="00BC5E54"/>
    <w:rsid w:val="00C17293"/>
    <w:rsid w:val="00C94BF5"/>
    <w:rsid w:val="00CA5860"/>
    <w:rsid w:val="00CB4BA5"/>
    <w:rsid w:val="00CD630C"/>
    <w:rsid w:val="00D137DE"/>
    <w:rsid w:val="00D20AA4"/>
    <w:rsid w:val="00D32545"/>
    <w:rsid w:val="00D341E2"/>
    <w:rsid w:val="00D61795"/>
    <w:rsid w:val="00D81D8C"/>
    <w:rsid w:val="00DC3A93"/>
    <w:rsid w:val="00DD28CF"/>
    <w:rsid w:val="00DE1B70"/>
    <w:rsid w:val="00DE7162"/>
    <w:rsid w:val="00DF3824"/>
    <w:rsid w:val="00E25EB3"/>
    <w:rsid w:val="00EA7BC3"/>
    <w:rsid w:val="00EF2F7F"/>
    <w:rsid w:val="00F57715"/>
    <w:rsid w:val="00FA055A"/>
    <w:rsid w:val="00FB41C9"/>
    <w:rsid w:val="00FD612E"/>
    <w:rsid w:val="00FE2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54A99B"/>
  <w15:chartTrackingRefBased/>
  <w15:docId w15:val="{20F6D8D6-E361-42A6-A079-45A74BFCD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132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32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132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3222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713222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22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058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84D"/>
  </w:style>
  <w:style w:type="paragraph" w:styleId="Footer">
    <w:name w:val="footer"/>
    <w:basedOn w:val="Normal"/>
    <w:link w:val="FooterChar"/>
    <w:uiPriority w:val="99"/>
    <w:unhideWhenUsed/>
    <w:rsid w:val="000058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84D"/>
  </w:style>
  <w:style w:type="paragraph" w:styleId="Subtitle">
    <w:name w:val="Subtitle"/>
    <w:basedOn w:val="Normal"/>
    <w:next w:val="Normal"/>
    <w:link w:val="SubtitleChar"/>
    <w:uiPriority w:val="11"/>
    <w:qFormat/>
    <w:rsid w:val="00887416"/>
    <w:pPr>
      <w:numPr>
        <w:ilvl w:val="1"/>
      </w:numPr>
      <w:spacing w:line="276" w:lineRule="auto"/>
    </w:pPr>
    <w:rPr>
      <w:rFonts w:ascii="Gill Sans MT" w:eastAsiaTheme="minorEastAsia" w:hAnsi="Gill Sans MT"/>
      <w:i/>
      <w:iCs/>
      <w:color w:val="5A5A5A" w:themeColor="text1" w:themeTint="A5"/>
      <w:spacing w:val="15"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887416"/>
    <w:rPr>
      <w:rFonts w:ascii="Gill Sans MT" w:eastAsiaTheme="minorEastAsia" w:hAnsi="Gill Sans MT"/>
      <w:i/>
      <w:iCs/>
      <w:color w:val="5A5A5A" w:themeColor="text1" w:themeTint="A5"/>
      <w:spacing w:val="15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11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19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19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19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19E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3254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7.pn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10" Type="http://schemas.openxmlformats.org/officeDocument/2006/relationships/image" Target="media/image4.jpe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513</Words>
  <Characters>292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bray, Sydney</dc:creator>
  <cp:keywords/>
  <dc:description/>
  <cp:lastModifiedBy>Embray, Sydney</cp:lastModifiedBy>
  <cp:revision>10</cp:revision>
  <cp:lastPrinted>2018-08-07T20:30:00Z</cp:lastPrinted>
  <dcterms:created xsi:type="dcterms:W3CDTF">2018-08-01T21:16:00Z</dcterms:created>
  <dcterms:modified xsi:type="dcterms:W3CDTF">2018-08-07T20:36:00Z</dcterms:modified>
</cp:coreProperties>
</file>